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71E93" w14:textId="77777777" w:rsidR="00222BB8" w:rsidRDefault="00222BB8">
      <w:pPr>
        <w:pStyle w:val="Standard"/>
      </w:pPr>
    </w:p>
    <w:p w14:paraId="3E4CEBCF" w14:textId="012641D3" w:rsidR="00222BB8" w:rsidRDefault="00D46309">
      <w:pPr>
        <w:pStyle w:val="Standard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3360" behindDoc="1" locked="0" layoutInCell="1" allowOverlap="1" wp14:anchorId="17EE3387" wp14:editId="090801B9">
            <wp:simplePos x="0" y="0"/>
            <wp:positionH relativeFrom="column">
              <wp:posOffset>-640080</wp:posOffset>
            </wp:positionH>
            <wp:positionV relativeFrom="paragraph">
              <wp:posOffset>420370</wp:posOffset>
            </wp:positionV>
            <wp:extent cx="8474075" cy="433070"/>
            <wp:effectExtent l="0" t="0" r="0" b="0"/>
            <wp:wrapTight wrapText="bothSides">
              <wp:wrapPolygon edited="0">
                <wp:start x="8643" y="2850"/>
                <wp:lineTo x="8546" y="7601"/>
                <wp:lineTo x="8595" y="14252"/>
                <wp:lineTo x="13013" y="14252"/>
                <wp:lineTo x="13111" y="8551"/>
                <wp:lineTo x="12771" y="5701"/>
                <wp:lineTo x="11897" y="2850"/>
                <wp:lineTo x="8643" y="2850"/>
              </wp:wrapPolygon>
            </wp:wrapTight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4075" cy="433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41BE8A24" wp14:editId="5F8DA47A">
            <wp:simplePos x="0" y="0"/>
            <wp:positionH relativeFrom="column">
              <wp:posOffset>-400050</wp:posOffset>
            </wp:positionH>
            <wp:positionV relativeFrom="paragraph">
              <wp:posOffset>420370</wp:posOffset>
            </wp:positionV>
            <wp:extent cx="7297420" cy="2618740"/>
            <wp:effectExtent l="0" t="0" r="0" b="0"/>
            <wp:wrapTight wrapText="bothSides">
              <wp:wrapPolygon edited="0">
                <wp:start x="56" y="0"/>
                <wp:lineTo x="56" y="21370"/>
                <wp:lineTo x="21540" y="21370"/>
                <wp:lineTo x="21540" y="0"/>
                <wp:lineTo x="56" y="0"/>
              </wp:wrapPolygon>
            </wp:wrapTight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7420" cy="2618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F1D">
        <w:rPr>
          <w:b/>
          <w:bCs/>
        </w:rPr>
        <w:t>Analysis Sequence Diagram:</w:t>
      </w:r>
    </w:p>
    <w:p w14:paraId="073D721E" w14:textId="770521C0" w:rsidR="00D46309" w:rsidRDefault="00D46309">
      <w:pPr>
        <w:pStyle w:val="Standard"/>
      </w:pPr>
    </w:p>
    <w:p w14:paraId="27FF2829" w14:textId="43B7E703" w:rsidR="00222BB8" w:rsidRDefault="00222BB8">
      <w:pPr>
        <w:pStyle w:val="Standard"/>
        <w:rPr>
          <w:b/>
          <w:bCs/>
        </w:rPr>
      </w:pPr>
    </w:p>
    <w:p w14:paraId="02B47D12" w14:textId="347E306F" w:rsidR="00222BB8" w:rsidRDefault="00222BB8">
      <w:pPr>
        <w:pStyle w:val="Standard"/>
        <w:rPr>
          <w:b/>
          <w:bCs/>
        </w:rPr>
      </w:pPr>
    </w:p>
    <w:p w14:paraId="612EDCA6" w14:textId="55FA4A3B" w:rsidR="00222BB8" w:rsidRDefault="00D46309">
      <w:pPr>
        <w:pStyle w:val="Standard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05D23B32" wp14:editId="64D424A0">
            <wp:simplePos x="0" y="0"/>
            <wp:positionH relativeFrom="column">
              <wp:posOffset>-401955</wp:posOffset>
            </wp:positionH>
            <wp:positionV relativeFrom="paragraph">
              <wp:posOffset>330200</wp:posOffset>
            </wp:positionV>
            <wp:extent cx="7196455" cy="2607945"/>
            <wp:effectExtent l="0" t="0" r="4445" b="1905"/>
            <wp:wrapTight wrapText="bothSides">
              <wp:wrapPolygon edited="0">
                <wp:start x="57" y="0"/>
                <wp:lineTo x="57" y="21458"/>
                <wp:lineTo x="21556" y="21458"/>
                <wp:lineTo x="21556" y="0"/>
                <wp:lineTo x="57" y="0"/>
              </wp:wrapPolygon>
            </wp:wrapTight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6455" cy="2607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F1D">
        <w:rPr>
          <w:b/>
          <w:bCs/>
        </w:rPr>
        <w:t>Design Sequence Diagram:</w:t>
      </w:r>
    </w:p>
    <w:p w14:paraId="61583B00" w14:textId="3A331D5D" w:rsidR="00D46309" w:rsidRDefault="00D46309">
      <w:pPr>
        <w:pStyle w:val="Standard"/>
      </w:pPr>
    </w:p>
    <w:p w14:paraId="5DD3C697" w14:textId="1F699FD4" w:rsidR="00222BB8" w:rsidRDefault="00222BB8">
      <w:pPr>
        <w:pStyle w:val="Standard"/>
      </w:pPr>
    </w:p>
    <w:p w14:paraId="20766A1F" w14:textId="77777777" w:rsidR="00222BB8" w:rsidRDefault="00222BB8">
      <w:pPr>
        <w:pStyle w:val="Standard"/>
      </w:pPr>
    </w:p>
    <w:p w14:paraId="79D1E3E0" w14:textId="77777777" w:rsidR="00222BB8" w:rsidRDefault="00222BB8">
      <w:pPr>
        <w:pStyle w:val="Standard"/>
      </w:pPr>
    </w:p>
    <w:p w14:paraId="6B782490" w14:textId="77777777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7B1F878B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Create new game</w:t>
      </w:r>
    </w:p>
    <w:p w14:paraId="039FDA9B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26923092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create new game</w:t>
      </w:r>
    </w:p>
    <w:p w14:paraId="515E16B9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A new game is started at the start of level one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6AC69373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9A8E33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E0FF2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5EF8DE6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38921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095A0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4B45AF6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9405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5BCB8" w14:textId="77777777" w:rsidR="00222BB8" w:rsidRDefault="00272F1D">
            <w:pPr>
              <w:pStyle w:val="TableContents"/>
            </w:pPr>
            <w:r>
              <w:t>4.1. Game UI generates a new game message and sends it to the message controller.</w:t>
            </w:r>
          </w:p>
        </w:tc>
      </w:tr>
      <w:tr w:rsidR="00222BB8" w14:paraId="1A18B5E1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67348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176D6" w14:textId="77777777" w:rsidR="00222BB8" w:rsidRDefault="00272F1D">
            <w:pPr>
              <w:pStyle w:val="TableContents"/>
            </w:pPr>
            <w:r>
              <w:t>4.2 Message controller sends the new game call to the game controller.</w:t>
            </w:r>
          </w:p>
        </w:tc>
      </w:tr>
      <w:tr w:rsidR="00222BB8" w14:paraId="748E2E2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062CD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20A9F" w14:textId="77777777" w:rsidR="00222BB8" w:rsidRDefault="00272F1D">
            <w:pPr>
              <w:pStyle w:val="TableContents"/>
            </w:pPr>
            <w:r>
              <w:t>4.3 The game controller initializes a new game.</w:t>
            </w:r>
          </w:p>
        </w:tc>
      </w:tr>
      <w:tr w:rsidR="00222BB8" w14:paraId="601F5F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E924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8F438E" w14:textId="77777777" w:rsidR="00222BB8" w:rsidRDefault="00272F1D">
            <w:pPr>
              <w:pStyle w:val="TableContents"/>
            </w:pPr>
            <w:r>
              <w:t>5/6 The user interface displays the game view</w:t>
            </w:r>
          </w:p>
        </w:tc>
      </w:tr>
      <w:tr w:rsidR="00222BB8" w14:paraId="5341296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30ADB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42E4D" w14:textId="77777777" w:rsidR="00222BB8" w:rsidRDefault="00222BB8">
            <w:pPr>
              <w:pStyle w:val="TableContents"/>
            </w:pPr>
          </w:p>
        </w:tc>
      </w:tr>
      <w:tr w:rsidR="00222BB8" w14:paraId="070E66D8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DF75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66A72" w14:textId="77777777" w:rsidR="00222BB8" w:rsidRDefault="00222BB8">
            <w:pPr>
              <w:pStyle w:val="TableContents"/>
            </w:pPr>
          </w:p>
        </w:tc>
      </w:tr>
    </w:tbl>
    <w:p w14:paraId="4E8C0E43" w14:textId="77777777" w:rsidR="00222BB8" w:rsidRDefault="00222BB8">
      <w:pPr>
        <w:pStyle w:val="Standard"/>
        <w:rPr>
          <w:b/>
          <w:bCs/>
        </w:rPr>
      </w:pPr>
    </w:p>
    <w:p w14:paraId="6E0BF71B" w14:textId="77777777" w:rsidR="00222BB8" w:rsidRDefault="00222BB8">
      <w:pPr>
        <w:pStyle w:val="Standard"/>
      </w:pPr>
    </w:p>
    <w:p w14:paraId="5C13ADAF" w14:textId="77777777" w:rsidR="00222BB8" w:rsidRDefault="00222BB8">
      <w:pPr>
        <w:pStyle w:val="Standard"/>
      </w:pPr>
    </w:p>
    <w:p w14:paraId="79FAFB8C" w14:textId="77777777" w:rsidR="00222BB8" w:rsidRDefault="00222BB8">
      <w:pPr>
        <w:pStyle w:val="Standard"/>
      </w:pPr>
    </w:p>
    <w:p w14:paraId="5507FC03" w14:textId="446F205A" w:rsidR="00222BB8" w:rsidRDefault="00222BB8">
      <w:pPr>
        <w:pStyle w:val="Standard"/>
      </w:pPr>
    </w:p>
    <w:p w14:paraId="2E5BF2A1" w14:textId="77777777" w:rsidR="00222BB8" w:rsidRDefault="00222BB8">
      <w:pPr>
        <w:pStyle w:val="Standard"/>
      </w:pPr>
    </w:p>
    <w:p w14:paraId="1877E7C7" w14:textId="77777777" w:rsidR="00222BB8" w:rsidRDefault="00222BB8">
      <w:pPr>
        <w:pStyle w:val="Standard"/>
      </w:pPr>
    </w:p>
    <w:p w14:paraId="4B03763D" w14:textId="77777777" w:rsidR="00222BB8" w:rsidRDefault="00222BB8">
      <w:pPr>
        <w:pStyle w:val="Standard"/>
      </w:pPr>
    </w:p>
    <w:p w14:paraId="5EDBDDCC" w14:textId="77777777" w:rsidR="00222BB8" w:rsidRDefault="00222BB8">
      <w:pPr>
        <w:pStyle w:val="Standard"/>
      </w:pPr>
    </w:p>
    <w:p w14:paraId="33D8BA92" w14:textId="77777777" w:rsidR="00222BB8" w:rsidRDefault="00222BB8">
      <w:pPr>
        <w:pStyle w:val="Standard"/>
      </w:pPr>
    </w:p>
    <w:p w14:paraId="1C7A3641" w14:textId="77777777" w:rsidR="00222BB8" w:rsidRDefault="00222BB8">
      <w:pPr>
        <w:pStyle w:val="Standard"/>
      </w:pPr>
    </w:p>
    <w:p w14:paraId="17800C78" w14:textId="77777777" w:rsidR="00222BB8" w:rsidRDefault="00222BB8">
      <w:pPr>
        <w:pStyle w:val="Standard"/>
      </w:pPr>
    </w:p>
    <w:p w14:paraId="266B1B8E" w14:textId="77777777" w:rsidR="00222BB8" w:rsidRDefault="00222BB8">
      <w:pPr>
        <w:pStyle w:val="Standard"/>
      </w:pPr>
    </w:p>
    <w:p w14:paraId="760CE6C2" w14:textId="77777777" w:rsidR="00222BB8" w:rsidRDefault="00222BB8">
      <w:pPr>
        <w:pStyle w:val="Standard"/>
      </w:pPr>
    </w:p>
    <w:p w14:paraId="67FD87F3" w14:textId="1D67AC17" w:rsidR="00222BB8" w:rsidRDefault="00D46309">
      <w:pPr>
        <w:pStyle w:val="Standard"/>
      </w:pPr>
      <w:r>
        <w:rPr>
          <w:b/>
          <w:bCs/>
          <w:noProof/>
        </w:rPr>
        <w:drawing>
          <wp:anchor distT="0" distB="0" distL="114300" distR="114300" simplePos="0" relativeHeight="251660288" behindDoc="1" locked="0" layoutInCell="1" allowOverlap="1" wp14:anchorId="3B11995C" wp14:editId="1E4719B8">
            <wp:simplePos x="0" y="0"/>
            <wp:positionH relativeFrom="column">
              <wp:posOffset>-525780</wp:posOffset>
            </wp:positionH>
            <wp:positionV relativeFrom="paragraph">
              <wp:posOffset>420370</wp:posOffset>
            </wp:positionV>
            <wp:extent cx="7280275" cy="2638425"/>
            <wp:effectExtent l="0" t="0" r="0" b="9525"/>
            <wp:wrapTight wrapText="bothSides">
              <wp:wrapPolygon edited="0">
                <wp:start x="57" y="0"/>
                <wp:lineTo x="57" y="21522"/>
                <wp:lineTo x="21534" y="21522"/>
                <wp:lineTo x="21534" y="0"/>
                <wp:lineTo x="57" y="0"/>
              </wp:wrapPolygon>
            </wp:wrapTight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80275" cy="2638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F1D">
        <w:rPr>
          <w:b/>
          <w:bCs/>
        </w:rPr>
        <w:t>Analysis Sequence Diagram:</w:t>
      </w:r>
    </w:p>
    <w:p w14:paraId="04556FA4" w14:textId="66BDE0D8" w:rsidR="00222BB8" w:rsidRDefault="00222BB8">
      <w:pPr>
        <w:pStyle w:val="Standard"/>
        <w:rPr>
          <w:b/>
          <w:bCs/>
        </w:rPr>
      </w:pPr>
    </w:p>
    <w:p w14:paraId="48FA55FA" w14:textId="77777777" w:rsidR="00222BB8" w:rsidRDefault="00222BB8">
      <w:pPr>
        <w:pStyle w:val="Standard"/>
        <w:rPr>
          <w:b/>
          <w:bCs/>
        </w:rPr>
      </w:pPr>
    </w:p>
    <w:p w14:paraId="46C12F30" w14:textId="3F7D47A4" w:rsidR="00222BB8" w:rsidRDefault="00D46309">
      <w:pPr>
        <w:pStyle w:val="Standard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4384" behindDoc="1" locked="0" layoutInCell="1" allowOverlap="1" wp14:anchorId="233BCC7E" wp14:editId="52D47867">
            <wp:simplePos x="0" y="0"/>
            <wp:positionH relativeFrom="column">
              <wp:posOffset>-526415</wp:posOffset>
            </wp:positionH>
            <wp:positionV relativeFrom="paragraph">
              <wp:posOffset>281305</wp:posOffset>
            </wp:positionV>
            <wp:extent cx="7463155" cy="2705100"/>
            <wp:effectExtent l="0" t="0" r="4445" b="0"/>
            <wp:wrapTight wrapText="bothSides">
              <wp:wrapPolygon edited="0">
                <wp:start x="110" y="0"/>
                <wp:lineTo x="55" y="21448"/>
                <wp:lineTo x="21558" y="21448"/>
                <wp:lineTo x="21558" y="0"/>
                <wp:lineTo x="110" y="0"/>
              </wp:wrapPolygon>
            </wp:wrapTight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3155" cy="2705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F1D">
        <w:rPr>
          <w:b/>
          <w:bCs/>
        </w:rPr>
        <w:t>Design Sequence Diagram:</w:t>
      </w:r>
    </w:p>
    <w:p w14:paraId="2C21A984" w14:textId="0C9EB473" w:rsidR="00D46309" w:rsidRDefault="00D46309">
      <w:pPr>
        <w:pStyle w:val="Standard"/>
        <w:rPr>
          <w:b/>
          <w:bCs/>
        </w:rPr>
      </w:pPr>
    </w:p>
    <w:p w14:paraId="3AA39980" w14:textId="6AB1C80B" w:rsidR="00D46309" w:rsidRDefault="00D46309">
      <w:pPr>
        <w:pStyle w:val="Standard"/>
      </w:pPr>
    </w:p>
    <w:p w14:paraId="7C3C1655" w14:textId="0407F1E6" w:rsidR="00222BB8" w:rsidRDefault="00222BB8">
      <w:pPr>
        <w:pStyle w:val="Standard"/>
      </w:pPr>
    </w:p>
    <w:p w14:paraId="2831A92D" w14:textId="77777777" w:rsidR="00222BB8" w:rsidRDefault="00222BB8">
      <w:pPr>
        <w:pStyle w:val="Standard"/>
        <w:rPr>
          <w:b/>
          <w:bCs/>
        </w:rPr>
      </w:pPr>
    </w:p>
    <w:p w14:paraId="282A6CA7" w14:textId="77777777" w:rsidR="00222BB8" w:rsidRDefault="00222BB8">
      <w:pPr>
        <w:pStyle w:val="Standard"/>
        <w:rPr>
          <w:b/>
          <w:bCs/>
        </w:rPr>
      </w:pPr>
    </w:p>
    <w:p w14:paraId="7E971CCE" w14:textId="77777777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0638F863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Exit game</w:t>
      </w:r>
    </w:p>
    <w:p w14:paraId="529D90A8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01C35AB2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exit game</w:t>
      </w:r>
    </w:p>
    <w:p w14:paraId="3E7B1417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The current game session is ended and the title screen is shown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319F53E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E7D65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DD374D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5446D80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1761E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D2A26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51A6B40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B92A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5533A" w14:textId="77777777" w:rsidR="00222BB8" w:rsidRDefault="00272F1D">
            <w:pPr>
              <w:pStyle w:val="TableContents"/>
            </w:pPr>
            <w:r>
              <w:t>4.1. Game UI generates an exit game message and sends it to the message controller.</w:t>
            </w:r>
          </w:p>
        </w:tc>
      </w:tr>
      <w:tr w:rsidR="00222BB8" w14:paraId="14D082D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485B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9D6C1" w14:textId="77777777" w:rsidR="00222BB8" w:rsidRDefault="00272F1D">
            <w:pPr>
              <w:pStyle w:val="TableContents"/>
            </w:pPr>
            <w:r>
              <w:t>4.2 Message controller sends the exit game call to the game controller.</w:t>
            </w:r>
          </w:p>
        </w:tc>
      </w:tr>
      <w:tr w:rsidR="00222BB8" w14:paraId="646AB8C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7F24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58F63" w14:textId="77777777" w:rsidR="00222BB8" w:rsidRDefault="00272F1D">
            <w:pPr>
              <w:pStyle w:val="TableContents"/>
            </w:pPr>
            <w:r>
              <w:t>4.3 The game controller ends the current game.</w:t>
            </w:r>
          </w:p>
        </w:tc>
      </w:tr>
      <w:tr w:rsidR="00222BB8" w14:paraId="3995252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EC49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09A895" w14:textId="77777777" w:rsidR="00222BB8" w:rsidRDefault="00272F1D">
            <w:pPr>
              <w:pStyle w:val="TableContents"/>
            </w:pPr>
            <w:r>
              <w:t>5. The user interface displays the initial title screen.</w:t>
            </w:r>
          </w:p>
        </w:tc>
      </w:tr>
      <w:tr w:rsidR="00222BB8" w14:paraId="40E2DC0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059B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F5D15" w14:textId="77777777" w:rsidR="00222BB8" w:rsidRDefault="00222BB8">
            <w:pPr>
              <w:pStyle w:val="TableContents"/>
            </w:pPr>
          </w:p>
        </w:tc>
      </w:tr>
      <w:tr w:rsidR="00222BB8" w14:paraId="7EEEAAD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FB38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6808F" w14:textId="77777777" w:rsidR="00222BB8" w:rsidRDefault="00222BB8">
            <w:pPr>
              <w:pStyle w:val="TableContents"/>
            </w:pPr>
          </w:p>
        </w:tc>
      </w:tr>
    </w:tbl>
    <w:p w14:paraId="251DD3FA" w14:textId="77777777" w:rsidR="00222BB8" w:rsidRDefault="00222BB8">
      <w:pPr>
        <w:pStyle w:val="Standard"/>
        <w:rPr>
          <w:b/>
          <w:bCs/>
        </w:rPr>
      </w:pPr>
    </w:p>
    <w:p w14:paraId="0459E2AF" w14:textId="77777777" w:rsidR="00222BB8" w:rsidRDefault="00222BB8">
      <w:pPr>
        <w:pStyle w:val="Standard"/>
        <w:rPr>
          <w:b/>
          <w:bCs/>
        </w:rPr>
      </w:pPr>
    </w:p>
    <w:p w14:paraId="075A0448" w14:textId="77777777" w:rsidR="00222BB8" w:rsidRDefault="00222BB8">
      <w:pPr>
        <w:pStyle w:val="Standard"/>
        <w:rPr>
          <w:b/>
          <w:bCs/>
        </w:rPr>
      </w:pPr>
    </w:p>
    <w:p w14:paraId="2362F42E" w14:textId="77777777" w:rsidR="00222BB8" w:rsidRDefault="00222BB8">
      <w:pPr>
        <w:pStyle w:val="Standard"/>
        <w:rPr>
          <w:b/>
          <w:bCs/>
        </w:rPr>
      </w:pPr>
    </w:p>
    <w:p w14:paraId="263E6121" w14:textId="77777777" w:rsidR="00222BB8" w:rsidRDefault="00222BB8">
      <w:pPr>
        <w:pStyle w:val="Standard"/>
        <w:rPr>
          <w:b/>
          <w:bCs/>
        </w:rPr>
      </w:pPr>
    </w:p>
    <w:p w14:paraId="4220EF5A" w14:textId="77777777" w:rsidR="00222BB8" w:rsidRDefault="00222BB8">
      <w:pPr>
        <w:pStyle w:val="Standard"/>
        <w:rPr>
          <w:b/>
          <w:bCs/>
        </w:rPr>
      </w:pPr>
    </w:p>
    <w:p w14:paraId="048B2AAA" w14:textId="77777777" w:rsidR="00222BB8" w:rsidRDefault="00222BB8">
      <w:pPr>
        <w:pStyle w:val="Standard"/>
        <w:rPr>
          <w:b/>
          <w:bCs/>
        </w:rPr>
      </w:pPr>
    </w:p>
    <w:p w14:paraId="69F05C80" w14:textId="77777777" w:rsidR="00222BB8" w:rsidRDefault="00222BB8">
      <w:pPr>
        <w:pStyle w:val="Standard"/>
        <w:rPr>
          <w:b/>
          <w:bCs/>
        </w:rPr>
      </w:pPr>
    </w:p>
    <w:p w14:paraId="451982CD" w14:textId="77777777" w:rsidR="00222BB8" w:rsidRDefault="00222BB8">
      <w:pPr>
        <w:pStyle w:val="Standard"/>
        <w:rPr>
          <w:b/>
          <w:bCs/>
        </w:rPr>
      </w:pPr>
    </w:p>
    <w:p w14:paraId="7EBBC650" w14:textId="77777777" w:rsidR="00222BB8" w:rsidRDefault="00222BB8">
      <w:pPr>
        <w:pStyle w:val="Standard"/>
        <w:rPr>
          <w:b/>
          <w:bCs/>
        </w:rPr>
      </w:pPr>
    </w:p>
    <w:p w14:paraId="04B3F516" w14:textId="77777777" w:rsidR="00222BB8" w:rsidRDefault="00222BB8">
      <w:pPr>
        <w:pStyle w:val="Standard"/>
        <w:rPr>
          <w:b/>
          <w:bCs/>
        </w:rPr>
      </w:pPr>
    </w:p>
    <w:p w14:paraId="2323D246" w14:textId="77777777" w:rsidR="00222BB8" w:rsidRDefault="00222BB8">
      <w:pPr>
        <w:pStyle w:val="Standard"/>
        <w:rPr>
          <w:b/>
          <w:bCs/>
        </w:rPr>
      </w:pPr>
    </w:p>
    <w:p w14:paraId="4429BB8E" w14:textId="77777777" w:rsidR="00A66779" w:rsidRDefault="00A66779">
      <w:pPr>
        <w:pStyle w:val="Standard"/>
        <w:rPr>
          <w:b/>
          <w:bCs/>
        </w:rPr>
      </w:pPr>
    </w:p>
    <w:p w14:paraId="304692F5" w14:textId="4900F0FB" w:rsidR="00222BB8" w:rsidRDefault="00272F1D">
      <w:pPr>
        <w:pStyle w:val="Standard"/>
        <w:rPr>
          <w:b/>
          <w:bCs/>
        </w:rPr>
      </w:pPr>
      <w:r>
        <w:rPr>
          <w:b/>
          <w:bCs/>
        </w:rPr>
        <w:lastRenderedPageBreak/>
        <w:t>Analysis Sequence Diagram:</w:t>
      </w:r>
    </w:p>
    <w:p w14:paraId="4381D101" w14:textId="4B188534" w:rsidR="00D46309" w:rsidRDefault="00D46309">
      <w:pPr>
        <w:pStyle w:val="Standard"/>
      </w:pPr>
      <w:r>
        <w:rPr>
          <w:noProof/>
        </w:rPr>
        <w:drawing>
          <wp:inline distT="0" distB="0" distL="0" distR="0" wp14:anchorId="410BFDD4" wp14:editId="149A18EA">
            <wp:extent cx="7015480" cy="2542774"/>
            <wp:effectExtent l="0" t="0" r="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0752" cy="2548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809E71" w14:textId="77777777" w:rsidR="00222BB8" w:rsidRDefault="00222BB8">
      <w:pPr>
        <w:pStyle w:val="Standard"/>
        <w:rPr>
          <w:b/>
          <w:bCs/>
        </w:rPr>
      </w:pPr>
    </w:p>
    <w:p w14:paraId="474B1BEF" w14:textId="77777777" w:rsidR="00222BB8" w:rsidRDefault="00222BB8">
      <w:pPr>
        <w:pStyle w:val="Standard"/>
        <w:rPr>
          <w:b/>
          <w:bCs/>
        </w:rPr>
      </w:pPr>
    </w:p>
    <w:p w14:paraId="277B7339" w14:textId="6F262619" w:rsidR="00222BB8" w:rsidRDefault="00272F1D">
      <w:pPr>
        <w:pStyle w:val="Standard"/>
        <w:rPr>
          <w:b/>
          <w:bCs/>
        </w:rPr>
      </w:pPr>
      <w:r>
        <w:rPr>
          <w:b/>
          <w:bCs/>
        </w:rPr>
        <w:t>Design Sequence Diagram:</w:t>
      </w:r>
    </w:p>
    <w:p w14:paraId="25908A97" w14:textId="306C01C4" w:rsidR="00D46309" w:rsidRDefault="00D46309">
      <w:pPr>
        <w:pStyle w:val="Standard"/>
      </w:pPr>
      <w:r>
        <w:rPr>
          <w:noProof/>
        </w:rPr>
        <w:drawing>
          <wp:inline distT="0" distB="0" distL="0" distR="0" wp14:anchorId="34CDCC53" wp14:editId="140AFF65">
            <wp:extent cx="6996430" cy="2535869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5162" cy="25644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000B8D" w14:textId="77777777" w:rsidR="00222BB8" w:rsidRDefault="00222BB8">
      <w:pPr>
        <w:pStyle w:val="Standard"/>
        <w:rPr>
          <w:b/>
          <w:bCs/>
        </w:rPr>
      </w:pPr>
    </w:p>
    <w:p w14:paraId="0AC802C2" w14:textId="77777777" w:rsidR="00222BB8" w:rsidRDefault="00222BB8">
      <w:pPr>
        <w:pStyle w:val="Standard"/>
        <w:rPr>
          <w:b/>
          <w:bCs/>
        </w:rPr>
      </w:pPr>
    </w:p>
    <w:p w14:paraId="361E7A7C" w14:textId="77777777" w:rsidR="00222BB8" w:rsidRDefault="00222BB8">
      <w:pPr>
        <w:pStyle w:val="Standard"/>
        <w:rPr>
          <w:b/>
          <w:bCs/>
        </w:rPr>
      </w:pPr>
    </w:p>
    <w:p w14:paraId="4A4DAEC1" w14:textId="77777777" w:rsidR="00222BB8" w:rsidRDefault="00222BB8">
      <w:pPr>
        <w:pStyle w:val="Standard"/>
        <w:rPr>
          <w:b/>
          <w:bCs/>
        </w:rPr>
      </w:pPr>
    </w:p>
    <w:p w14:paraId="2E157C91" w14:textId="77777777" w:rsidR="00222BB8" w:rsidRDefault="00222BB8">
      <w:pPr>
        <w:pStyle w:val="Standard"/>
        <w:rPr>
          <w:b/>
          <w:bCs/>
        </w:rPr>
      </w:pPr>
    </w:p>
    <w:p w14:paraId="027E6264" w14:textId="77777777" w:rsidR="00A66779" w:rsidRDefault="00A66779">
      <w:pPr>
        <w:pStyle w:val="Standard"/>
        <w:rPr>
          <w:b/>
          <w:bCs/>
        </w:rPr>
      </w:pPr>
    </w:p>
    <w:p w14:paraId="50F7AEFD" w14:textId="77777777" w:rsidR="00A66779" w:rsidRDefault="00A66779">
      <w:pPr>
        <w:pStyle w:val="Standard"/>
        <w:rPr>
          <w:b/>
          <w:bCs/>
        </w:rPr>
      </w:pPr>
    </w:p>
    <w:p w14:paraId="095886F8" w14:textId="62D643E6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243E85BA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Save game</w:t>
      </w:r>
    </w:p>
    <w:p w14:paraId="0D9CFBCD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5A74A909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save game</w:t>
      </w:r>
    </w:p>
    <w:p w14:paraId="488595A3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The current game session state is saved and the game session is resum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61DCBD7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A601C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60078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4554DDF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CFE61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7B704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27D52ED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D3E11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FD898" w14:textId="77777777" w:rsidR="00222BB8" w:rsidRDefault="00272F1D">
            <w:pPr>
              <w:pStyle w:val="TableContents"/>
            </w:pPr>
            <w:r>
              <w:t>4.1. Game UI generates a save game message and sends it to the message controller.</w:t>
            </w:r>
          </w:p>
        </w:tc>
      </w:tr>
      <w:tr w:rsidR="00222BB8" w14:paraId="34069BE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3A07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0AAD6" w14:textId="77777777" w:rsidR="00222BB8" w:rsidRDefault="00272F1D">
            <w:pPr>
              <w:pStyle w:val="TableContents"/>
            </w:pPr>
            <w:r>
              <w:t>4.2 Message controller sends the save game call to the game controller.</w:t>
            </w:r>
          </w:p>
        </w:tc>
      </w:tr>
      <w:tr w:rsidR="00222BB8" w14:paraId="156017B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979D51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B39AA" w14:textId="77777777" w:rsidR="00222BB8" w:rsidRDefault="00272F1D">
            <w:pPr>
              <w:pStyle w:val="TableContents"/>
            </w:pPr>
            <w:r>
              <w:t>4.3 The game controller saves the current game state.</w:t>
            </w:r>
          </w:p>
        </w:tc>
      </w:tr>
      <w:tr w:rsidR="00222BB8" w14:paraId="2417378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B4D2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ACFEA" w14:textId="77777777" w:rsidR="00222BB8" w:rsidRDefault="00272F1D">
            <w:pPr>
              <w:pStyle w:val="TableContents"/>
            </w:pPr>
            <w:r>
              <w:t>5. The user interface returns to the game view.</w:t>
            </w:r>
          </w:p>
        </w:tc>
      </w:tr>
      <w:tr w:rsidR="00222BB8" w14:paraId="2799A2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AD34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8D17D" w14:textId="77777777" w:rsidR="00222BB8" w:rsidRDefault="00222BB8">
            <w:pPr>
              <w:pStyle w:val="TableContents"/>
            </w:pPr>
          </w:p>
        </w:tc>
      </w:tr>
      <w:tr w:rsidR="00222BB8" w14:paraId="4FF2A71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F2BE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4266B" w14:textId="77777777" w:rsidR="00222BB8" w:rsidRDefault="00222BB8">
            <w:pPr>
              <w:pStyle w:val="TableContents"/>
            </w:pPr>
          </w:p>
        </w:tc>
      </w:tr>
    </w:tbl>
    <w:p w14:paraId="2B021858" w14:textId="77777777" w:rsidR="00222BB8" w:rsidRDefault="00222BB8">
      <w:pPr>
        <w:pStyle w:val="Standard"/>
        <w:rPr>
          <w:b/>
          <w:bCs/>
        </w:rPr>
      </w:pPr>
    </w:p>
    <w:p w14:paraId="0A6CB7C5" w14:textId="77777777" w:rsidR="00222BB8" w:rsidRDefault="00222BB8">
      <w:pPr>
        <w:pStyle w:val="Standard"/>
        <w:rPr>
          <w:b/>
          <w:bCs/>
        </w:rPr>
      </w:pPr>
    </w:p>
    <w:p w14:paraId="07D2C534" w14:textId="77777777" w:rsidR="00222BB8" w:rsidRDefault="00222BB8">
      <w:pPr>
        <w:pStyle w:val="Standard"/>
        <w:rPr>
          <w:b/>
          <w:bCs/>
        </w:rPr>
      </w:pPr>
    </w:p>
    <w:p w14:paraId="3BE41E0E" w14:textId="77777777" w:rsidR="00222BB8" w:rsidRDefault="00222BB8">
      <w:pPr>
        <w:pStyle w:val="Standard"/>
        <w:rPr>
          <w:b/>
          <w:bCs/>
        </w:rPr>
      </w:pPr>
    </w:p>
    <w:p w14:paraId="3961C179" w14:textId="77777777" w:rsidR="00222BB8" w:rsidRDefault="00222BB8">
      <w:pPr>
        <w:pStyle w:val="Standard"/>
        <w:rPr>
          <w:b/>
          <w:bCs/>
        </w:rPr>
      </w:pPr>
    </w:p>
    <w:p w14:paraId="7648163F" w14:textId="77777777" w:rsidR="00222BB8" w:rsidRDefault="00222BB8">
      <w:pPr>
        <w:pStyle w:val="Standard"/>
        <w:rPr>
          <w:b/>
          <w:bCs/>
        </w:rPr>
      </w:pPr>
    </w:p>
    <w:p w14:paraId="468A602E" w14:textId="77777777" w:rsidR="00222BB8" w:rsidRDefault="00222BB8">
      <w:pPr>
        <w:pStyle w:val="Standard"/>
        <w:rPr>
          <w:b/>
          <w:bCs/>
        </w:rPr>
      </w:pPr>
    </w:p>
    <w:p w14:paraId="459890C3" w14:textId="77777777" w:rsidR="00222BB8" w:rsidRDefault="00222BB8">
      <w:pPr>
        <w:pStyle w:val="Standard"/>
        <w:rPr>
          <w:b/>
          <w:bCs/>
        </w:rPr>
      </w:pPr>
    </w:p>
    <w:p w14:paraId="08F670B2" w14:textId="77777777" w:rsidR="00222BB8" w:rsidRDefault="00222BB8">
      <w:pPr>
        <w:pStyle w:val="Standard"/>
        <w:rPr>
          <w:b/>
          <w:bCs/>
        </w:rPr>
      </w:pPr>
    </w:p>
    <w:p w14:paraId="714E06B2" w14:textId="77777777" w:rsidR="00222BB8" w:rsidRDefault="00222BB8">
      <w:pPr>
        <w:pStyle w:val="Standard"/>
        <w:rPr>
          <w:b/>
          <w:bCs/>
        </w:rPr>
      </w:pPr>
    </w:p>
    <w:p w14:paraId="5963D70B" w14:textId="77777777" w:rsidR="00222BB8" w:rsidRDefault="00222BB8">
      <w:pPr>
        <w:pStyle w:val="Standard"/>
        <w:rPr>
          <w:b/>
          <w:bCs/>
        </w:rPr>
      </w:pPr>
    </w:p>
    <w:p w14:paraId="663DAEEA" w14:textId="77777777" w:rsidR="00222BB8" w:rsidRDefault="00222BB8">
      <w:pPr>
        <w:pStyle w:val="Standard"/>
        <w:rPr>
          <w:b/>
          <w:bCs/>
        </w:rPr>
      </w:pPr>
    </w:p>
    <w:p w14:paraId="676C32C1" w14:textId="77777777" w:rsidR="00222BB8" w:rsidRDefault="00222BB8">
      <w:pPr>
        <w:pStyle w:val="Standard"/>
        <w:rPr>
          <w:b/>
          <w:bCs/>
        </w:rPr>
      </w:pPr>
    </w:p>
    <w:p w14:paraId="3CE3F798" w14:textId="77777777" w:rsidR="00222BB8" w:rsidRDefault="00222BB8">
      <w:pPr>
        <w:pStyle w:val="Standard"/>
        <w:rPr>
          <w:b/>
          <w:bCs/>
        </w:rPr>
      </w:pPr>
    </w:p>
    <w:p w14:paraId="109E6820" w14:textId="77777777" w:rsidR="00222BB8" w:rsidRDefault="00222BB8">
      <w:pPr>
        <w:pStyle w:val="Standard"/>
        <w:rPr>
          <w:b/>
          <w:bCs/>
        </w:rPr>
      </w:pPr>
    </w:p>
    <w:p w14:paraId="280D484D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4" behindDoc="0" locked="0" layoutInCell="1" allowOverlap="1" wp14:anchorId="398F0FFC" wp14:editId="3726F5C4">
            <wp:simplePos x="0" y="0"/>
            <wp:positionH relativeFrom="margin">
              <wp:posOffset>-1905</wp:posOffset>
            </wp:positionH>
            <wp:positionV relativeFrom="paragraph">
              <wp:posOffset>266065</wp:posOffset>
            </wp:positionV>
            <wp:extent cx="6977380" cy="2762250"/>
            <wp:effectExtent l="0" t="0" r="0" b="0"/>
            <wp:wrapTopAndBottom/>
            <wp:docPr id="9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77380" cy="276225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Analysis Sequence Diagram:</w:t>
      </w:r>
    </w:p>
    <w:p w14:paraId="209B800D" w14:textId="77777777" w:rsidR="00222BB8" w:rsidRDefault="00222BB8">
      <w:pPr>
        <w:pStyle w:val="Standard"/>
        <w:rPr>
          <w:b/>
          <w:bCs/>
        </w:rPr>
      </w:pPr>
    </w:p>
    <w:p w14:paraId="088C308B" w14:textId="77777777" w:rsidR="00222BB8" w:rsidRDefault="00222BB8">
      <w:pPr>
        <w:pStyle w:val="Standard"/>
        <w:rPr>
          <w:b/>
          <w:bCs/>
        </w:rPr>
      </w:pPr>
    </w:p>
    <w:p w14:paraId="052EF25B" w14:textId="1346F5CF" w:rsidR="00222BB8" w:rsidRDefault="00272F1D">
      <w:pPr>
        <w:pStyle w:val="Standard"/>
        <w:rPr>
          <w:b/>
          <w:bCs/>
        </w:rPr>
      </w:pPr>
      <w:r>
        <w:rPr>
          <w:b/>
          <w:bCs/>
        </w:rPr>
        <w:t>Design Sequence Diagram:</w:t>
      </w:r>
    </w:p>
    <w:p w14:paraId="2450C704" w14:textId="3E62037C" w:rsidR="00A66779" w:rsidRDefault="00A66779">
      <w:pPr>
        <w:pStyle w:val="Standard"/>
      </w:pPr>
      <w:r>
        <w:rPr>
          <w:noProof/>
        </w:rPr>
        <w:drawing>
          <wp:inline distT="0" distB="0" distL="0" distR="0" wp14:anchorId="20E63F9F" wp14:editId="20C7B1EA">
            <wp:extent cx="6977380" cy="2528965"/>
            <wp:effectExtent l="0" t="0" r="0" b="508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0656" cy="25410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1446D3" w14:textId="77777777" w:rsidR="00222BB8" w:rsidRDefault="00222BB8">
      <w:pPr>
        <w:pStyle w:val="Standard"/>
        <w:rPr>
          <w:b/>
          <w:bCs/>
        </w:rPr>
      </w:pPr>
    </w:p>
    <w:p w14:paraId="25EE0E94" w14:textId="77777777" w:rsidR="00222BB8" w:rsidRDefault="00222BB8">
      <w:pPr>
        <w:pStyle w:val="Standard"/>
        <w:rPr>
          <w:b/>
          <w:bCs/>
        </w:rPr>
      </w:pPr>
    </w:p>
    <w:p w14:paraId="38B21C68" w14:textId="77777777" w:rsidR="00222BB8" w:rsidRDefault="00222BB8">
      <w:pPr>
        <w:pStyle w:val="Standard"/>
        <w:rPr>
          <w:b/>
          <w:bCs/>
        </w:rPr>
      </w:pPr>
    </w:p>
    <w:p w14:paraId="1A04C1A7" w14:textId="77777777" w:rsidR="00A66779" w:rsidRDefault="00A66779">
      <w:pPr>
        <w:pStyle w:val="Standard"/>
        <w:rPr>
          <w:b/>
          <w:bCs/>
        </w:rPr>
      </w:pPr>
    </w:p>
    <w:p w14:paraId="327A6157" w14:textId="6CAF3EAF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1BF50300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Load game</w:t>
      </w:r>
    </w:p>
    <w:p w14:paraId="2180D9EA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6734A159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load game</w:t>
      </w:r>
    </w:p>
    <w:p w14:paraId="691ECE23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The current game session state is saved and the game session is resum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517ED6A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D709C0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E0051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700BF58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8DFB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99594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7896745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62C2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9C424" w14:textId="77777777" w:rsidR="00222BB8" w:rsidRDefault="00272F1D">
            <w:pPr>
              <w:pStyle w:val="TableContents"/>
            </w:pPr>
            <w:r>
              <w:t>4.1. Game UI generates a load game message and sends it to the message controller.</w:t>
            </w:r>
          </w:p>
        </w:tc>
      </w:tr>
      <w:tr w:rsidR="00222BB8" w14:paraId="3542E5EA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A109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B2263" w14:textId="77777777" w:rsidR="00222BB8" w:rsidRDefault="00272F1D">
            <w:pPr>
              <w:pStyle w:val="TableContents"/>
            </w:pPr>
            <w:r>
              <w:t>4.2 Message controller sends the load game call to the game controller.</w:t>
            </w:r>
          </w:p>
        </w:tc>
      </w:tr>
      <w:tr w:rsidR="00222BB8" w14:paraId="51254B7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B1374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633FE" w14:textId="77777777" w:rsidR="00222BB8" w:rsidRDefault="00272F1D">
            <w:pPr>
              <w:pStyle w:val="TableContents"/>
            </w:pPr>
            <w:r>
              <w:t>4.3 The game controller loads the game data saved previously.</w:t>
            </w:r>
          </w:p>
        </w:tc>
      </w:tr>
      <w:tr w:rsidR="00222BB8" w14:paraId="4B88D361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E382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C2087" w14:textId="77777777" w:rsidR="00222BB8" w:rsidRDefault="00272F1D">
            <w:pPr>
              <w:pStyle w:val="TableContents"/>
            </w:pPr>
            <w:r>
              <w:t>5/6. The user interface returns to the game view.</w:t>
            </w:r>
          </w:p>
        </w:tc>
      </w:tr>
      <w:tr w:rsidR="00222BB8" w14:paraId="09C2D68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1FF2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5C5D2" w14:textId="77777777" w:rsidR="00222BB8" w:rsidRDefault="00222BB8">
            <w:pPr>
              <w:pStyle w:val="TableContents"/>
            </w:pPr>
          </w:p>
        </w:tc>
      </w:tr>
      <w:tr w:rsidR="00222BB8" w14:paraId="5E8BD12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D5064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1C128" w14:textId="77777777" w:rsidR="00222BB8" w:rsidRDefault="00222BB8">
            <w:pPr>
              <w:pStyle w:val="TableContents"/>
            </w:pPr>
          </w:p>
        </w:tc>
      </w:tr>
    </w:tbl>
    <w:p w14:paraId="34E4ADA6" w14:textId="77777777" w:rsidR="00222BB8" w:rsidRDefault="00222BB8">
      <w:pPr>
        <w:pStyle w:val="Standard"/>
        <w:rPr>
          <w:b/>
          <w:bCs/>
        </w:rPr>
      </w:pPr>
    </w:p>
    <w:p w14:paraId="43E68E46" w14:textId="77777777" w:rsidR="00222BB8" w:rsidRDefault="00222BB8">
      <w:pPr>
        <w:pStyle w:val="Standard"/>
        <w:rPr>
          <w:b/>
          <w:bCs/>
        </w:rPr>
      </w:pPr>
    </w:p>
    <w:p w14:paraId="7EECEC84" w14:textId="77777777" w:rsidR="00222BB8" w:rsidRDefault="00222BB8">
      <w:pPr>
        <w:pStyle w:val="Standard"/>
        <w:rPr>
          <w:b/>
          <w:bCs/>
        </w:rPr>
      </w:pPr>
    </w:p>
    <w:p w14:paraId="623A8308" w14:textId="77777777" w:rsidR="00222BB8" w:rsidRDefault="00222BB8">
      <w:pPr>
        <w:pStyle w:val="Standard"/>
        <w:rPr>
          <w:b/>
          <w:bCs/>
        </w:rPr>
      </w:pPr>
    </w:p>
    <w:p w14:paraId="79C1A624" w14:textId="77777777" w:rsidR="00222BB8" w:rsidRDefault="00222BB8">
      <w:pPr>
        <w:pStyle w:val="Standard"/>
        <w:rPr>
          <w:b/>
          <w:bCs/>
        </w:rPr>
      </w:pPr>
    </w:p>
    <w:p w14:paraId="150FA3EC" w14:textId="77777777" w:rsidR="00222BB8" w:rsidRDefault="00222BB8">
      <w:pPr>
        <w:pStyle w:val="Standard"/>
        <w:rPr>
          <w:b/>
          <w:bCs/>
        </w:rPr>
      </w:pPr>
    </w:p>
    <w:p w14:paraId="14105D7E" w14:textId="77777777" w:rsidR="00222BB8" w:rsidRDefault="00222BB8">
      <w:pPr>
        <w:pStyle w:val="Standard"/>
        <w:rPr>
          <w:b/>
          <w:bCs/>
        </w:rPr>
      </w:pPr>
    </w:p>
    <w:p w14:paraId="52DF6C8F" w14:textId="77777777" w:rsidR="00222BB8" w:rsidRDefault="00222BB8">
      <w:pPr>
        <w:pStyle w:val="Standard"/>
        <w:rPr>
          <w:b/>
          <w:bCs/>
        </w:rPr>
      </w:pPr>
    </w:p>
    <w:p w14:paraId="60549638" w14:textId="77777777" w:rsidR="00222BB8" w:rsidRDefault="00222BB8">
      <w:pPr>
        <w:pStyle w:val="Standard"/>
        <w:rPr>
          <w:b/>
          <w:bCs/>
        </w:rPr>
      </w:pPr>
    </w:p>
    <w:p w14:paraId="2813CE3E" w14:textId="77777777" w:rsidR="00222BB8" w:rsidRDefault="00222BB8">
      <w:pPr>
        <w:pStyle w:val="Standard"/>
        <w:rPr>
          <w:b/>
          <w:bCs/>
        </w:rPr>
      </w:pPr>
    </w:p>
    <w:p w14:paraId="1ADBE995" w14:textId="77777777" w:rsidR="00222BB8" w:rsidRDefault="00222BB8">
      <w:pPr>
        <w:pStyle w:val="Standard"/>
        <w:rPr>
          <w:b/>
          <w:bCs/>
        </w:rPr>
      </w:pPr>
    </w:p>
    <w:p w14:paraId="019CB06E" w14:textId="77777777" w:rsidR="00222BB8" w:rsidRDefault="00222BB8">
      <w:pPr>
        <w:pStyle w:val="Standard"/>
        <w:rPr>
          <w:b/>
          <w:bCs/>
        </w:rPr>
      </w:pPr>
    </w:p>
    <w:p w14:paraId="73292162" w14:textId="77777777" w:rsidR="00222BB8" w:rsidRDefault="00222BB8">
      <w:pPr>
        <w:pStyle w:val="Standard"/>
        <w:rPr>
          <w:b/>
          <w:bCs/>
        </w:rPr>
      </w:pPr>
    </w:p>
    <w:p w14:paraId="0BF29A00" w14:textId="77777777" w:rsidR="00222BB8" w:rsidRDefault="00222BB8">
      <w:pPr>
        <w:pStyle w:val="Standard"/>
        <w:rPr>
          <w:b/>
          <w:bCs/>
        </w:rPr>
      </w:pPr>
    </w:p>
    <w:p w14:paraId="750AB881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6" behindDoc="0" locked="0" layoutInCell="1" allowOverlap="1" wp14:anchorId="1B01B4F3" wp14:editId="51EBA977">
            <wp:simplePos x="0" y="0"/>
            <wp:positionH relativeFrom="margin">
              <wp:posOffset>-1905</wp:posOffset>
            </wp:positionH>
            <wp:positionV relativeFrom="paragraph">
              <wp:posOffset>299085</wp:posOffset>
            </wp:positionV>
            <wp:extent cx="6901180" cy="2638425"/>
            <wp:effectExtent l="0" t="0" r="0" b="9525"/>
            <wp:wrapTopAndBottom/>
            <wp:docPr id="11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01180" cy="263842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Analysis Sequence Diagram:</w:t>
      </w:r>
    </w:p>
    <w:p w14:paraId="37552A25" w14:textId="77777777" w:rsidR="00222BB8" w:rsidRDefault="00222BB8">
      <w:pPr>
        <w:pStyle w:val="Standard"/>
        <w:rPr>
          <w:b/>
          <w:bCs/>
        </w:rPr>
      </w:pPr>
    </w:p>
    <w:p w14:paraId="593E9BE4" w14:textId="513E57B6" w:rsidR="00222BB8" w:rsidRDefault="00272F1D">
      <w:pPr>
        <w:pStyle w:val="Standard"/>
        <w:rPr>
          <w:b/>
          <w:bCs/>
        </w:rPr>
      </w:pPr>
      <w:r>
        <w:rPr>
          <w:b/>
          <w:bCs/>
        </w:rPr>
        <w:t>Design Sequence Diagram:</w:t>
      </w:r>
    </w:p>
    <w:p w14:paraId="5FB7C080" w14:textId="1F8A248D" w:rsidR="00A66779" w:rsidRDefault="00A66779">
      <w:pPr>
        <w:pStyle w:val="Standard"/>
      </w:pPr>
      <w:r>
        <w:rPr>
          <w:noProof/>
        </w:rPr>
        <w:drawing>
          <wp:inline distT="0" distB="0" distL="0" distR="0" wp14:anchorId="1CD54CE6" wp14:editId="5046F534">
            <wp:extent cx="6901180" cy="2501346"/>
            <wp:effectExtent l="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6626" cy="25141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EF5A7C" w14:textId="77777777" w:rsidR="00222BB8" w:rsidRDefault="00222BB8">
      <w:pPr>
        <w:pStyle w:val="Standard"/>
        <w:rPr>
          <w:b/>
          <w:bCs/>
        </w:rPr>
      </w:pPr>
    </w:p>
    <w:p w14:paraId="666F2D06" w14:textId="77777777" w:rsidR="00222BB8" w:rsidRDefault="00222BB8">
      <w:pPr>
        <w:pStyle w:val="Standard"/>
        <w:rPr>
          <w:b/>
          <w:bCs/>
        </w:rPr>
      </w:pPr>
    </w:p>
    <w:p w14:paraId="521F212F" w14:textId="77777777" w:rsidR="00222BB8" w:rsidRDefault="00222BB8">
      <w:pPr>
        <w:pStyle w:val="Standard"/>
        <w:rPr>
          <w:b/>
          <w:bCs/>
        </w:rPr>
      </w:pPr>
    </w:p>
    <w:p w14:paraId="0F48F865" w14:textId="77777777" w:rsidR="00222BB8" w:rsidRDefault="00222BB8">
      <w:pPr>
        <w:pStyle w:val="Standard"/>
        <w:rPr>
          <w:b/>
          <w:bCs/>
        </w:rPr>
      </w:pPr>
    </w:p>
    <w:p w14:paraId="7D6DF8E1" w14:textId="77777777" w:rsidR="00222BB8" w:rsidRDefault="00222BB8">
      <w:pPr>
        <w:pStyle w:val="Standard"/>
        <w:rPr>
          <w:b/>
          <w:bCs/>
        </w:rPr>
      </w:pPr>
    </w:p>
    <w:p w14:paraId="46E8A455" w14:textId="77777777" w:rsidR="00222BB8" w:rsidRDefault="00222BB8">
      <w:pPr>
        <w:pStyle w:val="Standard"/>
        <w:rPr>
          <w:b/>
          <w:bCs/>
        </w:rPr>
      </w:pPr>
    </w:p>
    <w:p w14:paraId="5DAF74A0" w14:textId="77777777" w:rsidR="00A66779" w:rsidRDefault="00A66779">
      <w:pPr>
        <w:pStyle w:val="Standard"/>
        <w:rPr>
          <w:b/>
          <w:bCs/>
        </w:rPr>
      </w:pPr>
    </w:p>
    <w:p w14:paraId="65F52087" w14:textId="100CFF6B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07EDB81C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Pause Game</w:t>
      </w:r>
    </w:p>
    <w:p w14:paraId="45BCAE36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7274359D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User is playing the game.</w:t>
      </w:r>
    </w:p>
    <w:p w14:paraId="6F39CCBB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Game is paused, user is notified that the game is paus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4130E2B8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01626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E7F27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46BE49B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687BC" w14:textId="77777777" w:rsidR="00222BB8" w:rsidRDefault="00272F1D">
            <w:pPr>
              <w:pStyle w:val="TableContents"/>
              <w:jc w:val="center"/>
            </w:pPr>
            <w:r>
              <w:t>1. User clicks UI pause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1F76F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7488D1B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FF7D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473BD" w14:textId="77777777" w:rsidR="00222BB8" w:rsidRDefault="00272F1D">
            <w:pPr>
              <w:pStyle w:val="TableContents"/>
            </w:pPr>
            <w:r>
              <w:t>2.1. Game UI generates a pause game message and sends it to the message controller.</w:t>
            </w:r>
          </w:p>
        </w:tc>
      </w:tr>
      <w:tr w:rsidR="00222BB8" w14:paraId="7E27918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1E18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AFC2" w14:textId="77777777" w:rsidR="00222BB8" w:rsidRDefault="00272F1D">
            <w:pPr>
              <w:pStyle w:val="TableContents"/>
            </w:pPr>
            <w:r>
              <w:t>2.2 Message controller sends the pause game call to the system controller.</w:t>
            </w:r>
          </w:p>
        </w:tc>
      </w:tr>
      <w:tr w:rsidR="00222BB8" w14:paraId="05A0015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698A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BD3FA" w14:textId="77777777" w:rsidR="00222BB8" w:rsidRDefault="00272F1D">
            <w:pPr>
              <w:pStyle w:val="TableContents"/>
            </w:pPr>
            <w:r>
              <w:t>2.3 The system controller pauses the game.</w:t>
            </w:r>
          </w:p>
        </w:tc>
      </w:tr>
      <w:tr w:rsidR="00222BB8" w14:paraId="2188840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FAF6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82175" w14:textId="77777777" w:rsidR="00222BB8" w:rsidRDefault="00272F1D">
            <w:pPr>
              <w:pStyle w:val="TableContents"/>
            </w:pPr>
            <w:r>
              <w:t>2.4 The user interface displays that the game is paused.</w:t>
            </w:r>
          </w:p>
        </w:tc>
      </w:tr>
      <w:tr w:rsidR="00222BB8" w14:paraId="7C33C59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F0559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CEF43" w14:textId="77777777" w:rsidR="00222BB8" w:rsidRDefault="00222BB8">
            <w:pPr>
              <w:pStyle w:val="TableContents"/>
            </w:pPr>
          </w:p>
        </w:tc>
      </w:tr>
      <w:tr w:rsidR="00222BB8" w14:paraId="4677A6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F188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DC126" w14:textId="77777777" w:rsidR="00222BB8" w:rsidRDefault="00222BB8">
            <w:pPr>
              <w:pStyle w:val="TableContents"/>
            </w:pPr>
          </w:p>
        </w:tc>
      </w:tr>
    </w:tbl>
    <w:p w14:paraId="772EB7E1" w14:textId="77777777" w:rsidR="00222BB8" w:rsidRDefault="00222BB8">
      <w:pPr>
        <w:pStyle w:val="Standard"/>
        <w:rPr>
          <w:b/>
          <w:bCs/>
        </w:rPr>
      </w:pPr>
    </w:p>
    <w:p w14:paraId="56512108" w14:textId="77777777" w:rsidR="00222BB8" w:rsidRDefault="00222BB8">
      <w:pPr>
        <w:pStyle w:val="Standard"/>
        <w:rPr>
          <w:b/>
          <w:bCs/>
        </w:rPr>
      </w:pPr>
    </w:p>
    <w:p w14:paraId="016D1823" w14:textId="77777777" w:rsidR="00222BB8" w:rsidRDefault="00222BB8">
      <w:pPr>
        <w:pStyle w:val="Standard"/>
        <w:rPr>
          <w:b/>
          <w:bCs/>
        </w:rPr>
      </w:pPr>
    </w:p>
    <w:p w14:paraId="51439D3A" w14:textId="77777777" w:rsidR="00222BB8" w:rsidRDefault="00222BB8">
      <w:pPr>
        <w:pStyle w:val="Standard"/>
        <w:rPr>
          <w:b/>
          <w:bCs/>
        </w:rPr>
      </w:pPr>
    </w:p>
    <w:p w14:paraId="29F3A1D9" w14:textId="77777777" w:rsidR="00222BB8" w:rsidRDefault="00222BB8">
      <w:pPr>
        <w:pStyle w:val="Standard"/>
        <w:rPr>
          <w:b/>
          <w:bCs/>
        </w:rPr>
      </w:pPr>
    </w:p>
    <w:p w14:paraId="0294D6BB" w14:textId="77777777" w:rsidR="00222BB8" w:rsidRDefault="00222BB8">
      <w:pPr>
        <w:pStyle w:val="Standard"/>
        <w:rPr>
          <w:b/>
          <w:bCs/>
        </w:rPr>
      </w:pPr>
    </w:p>
    <w:p w14:paraId="22FE6FB2" w14:textId="77777777" w:rsidR="00222BB8" w:rsidRDefault="00222BB8">
      <w:pPr>
        <w:pStyle w:val="Standard"/>
        <w:rPr>
          <w:b/>
          <w:bCs/>
        </w:rPr>
      </w:pPr>
    </w:p>
    <w:p w14:paraId="160FB624" w14:textId="77777777" w:rsidR="00222BB8" w:rsidRDefault="00222BB8">
      <w:pPr>
        <w:pStyle w:val="Standard"/>
        <w:rPr>
          <w:b/>
          <w:bCs/>
        </w:rPr>
      </w:pPr>
    </w:p>
    <w:p w14:paraId="73CB4F94" w14:textId="77777777" w:rsidR="00222BB8" w:rsidRDefault="00222BB8">
      <w:pPr>
        <w:pStyle w:val="Standard"/>
        <w:rPr>
          <w:b/>
          <w:bCs/>
        </w:rPr>
      </w:pPr>
    </w:p>
    <w:p w14:paraId="59B8CC10" w14:textId="77777777" w:rsidR="00222BB8" w:rsidRDefault="00222BB8">
      <w:pPr>
        <w:pStyle w:val="Standard"/>
        <w:rPr>
          <w:b/>
          <w:bCs/>
        </w:rPr>
      </w:pPr>
    </w:p>
    <w:p w14:paraId="21795FDA" w14:textId="77777777" w:rsidR="00222BB8" w:rsidRDefault="00222BB8">
      <w:pPr>
        <w:pStyle w:val="Standard"/>
        <w:rPr>
          <w:b/>
          <w:bCs/>
        </w:rPr>
      </w:pPr>
    </w:p>
    <w:p w14:paraId="485EE019" w14:textId="77777777" w:rsidR="00222BB8" w:rsidRDefault="00222BB8">
      <w:pPr>
        <w:pStyle w:val="Standard"/>
        <w:rPr>
          <w:b/>
          <w:bCs/>
        </w:rPr>
      </w:pPr>
    </w:p>
    <w:p w14:paraId="7AC7F7DE" w14:textId="77777777" w:rsidR="00222BB8" w:rsidRDefault="00222BB8">
      <w:pPr>
        <w:pStyle w:val="Standard"/>
        <w:rPr>
          <w:b/>
          <w:bCs/>
        </w:rPr>
      </w:pPr>
    </w:p>
    <w:p w14:paraId="2BD76FB4" w14:textId="77777777" w:rsidR="00222BB8" w:rsidRDefault="00222BB8">
      <w:pPr>
        <w:pStyle w:val="Standard"/>
        <w:rPr>
          <w:b/>
          <w:bCs/>
        </w:rPr>
      </w:pPr>
      <w:bookmarkStart w:id="0" w:name="_GoBack"/>
      <w:bookmarkEnd w:id="0"/>
    </w:p>
    <w:p w14:paraId="02E51560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8" behindDoc="0" locked="0" layoutInCell="1" allowOverlap="1" wp14:anchorId="06B7CC5B" wp14:editId="54276E1D">
            <wp:simplePos x="0" y="0"/>
            <wp:positionH relativeFrom="margin">
              <wp:align>right</wp:align>
            </wp:positionH>
            <wp:positionV relativeFrom="paragraph">
              <wp:posOffset>285109</wp:posOffset>
            </wp:positionV>
            <wp:extent cx="6496171" cy="4990338"/>
            <wp:effectExtent l="0" t="0" r="0" b="762"/>
            <wp:wrapTopAndBottom/>
            <wp:docPr id="13" name="Picture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6171" cy="499033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Analysis Sequence Diagram:</w:t>
      </w:r>
    </w:p>
    <w:p w14:paraId="2971B435" w14:textId="77777777" w:rsidR="00222BB8" w:rsidRDefault="00222BB8">
      <w:pPr>
        <w:pStyle w:val="Standard"/>
        <w:rPr>
          <w:b/>
          <w:bCs/>
        </w:rPr>
      </w:pPr>
    </w:p>
    <w:p w14:paraId="0A1B0ECE" w14:textId="77777777" w:rsidR="00222BB8" w:rsidRDefault="00222BB8">
      <w:pPr>
        <w:pStyle w:val="Standard"/>
        <w:rPr>
          <w:b/>
          <w:bCs/>
        </w:rPr>
      </w:pPr>
    </w:p>
    <w:p w14:paraId="4B13AC22" w14:textId="77777777" w:rsidR="00222BB8" w:rsidRDefault="00222BB8">
      <w:pPr>
        <w:pStyle w:val="Standard"/>
        <w:rPr>
          <w:b/>
          <w:bCs/>
        </w:rPr>
      </w:pPr>
    </w:p>
    <w:p w14:paraId="4CBF7023" w14:textId="77777777" w:rsidR="00222BB8" w:rsidRDefault="00222BB8">
      <w:pPr>
        <w:pStyle w:val="Standard"/>
        <w:rPr>
          <w:b/>
          <w:bCs/>
        </w:rPr>
      </w:pPr>
    </w:p>
    <w:p w14:paraId="673DDC1C" w14:textId="77777777" w:rsidR="00222BB8" w:rsidRDefault="00222BB8">
      <w:pPr>
        <w:pStyle w:val="Standard"/>
        <w:rPr>
          <w:b/>
          <w:bCs/>
        </w:rPr>
      </w:pPr>
    </w:p>
    <w:p w14:paraId="4B31FF81" w14:textId="77777777" w:rsidR="00222BB8" w:rsidRDefault="00222BB8">
      <w:pPr>
        <w:pStyle w:val="Standard"/>
        <w:rPr>
          <w:b/>
          <w:bCs/>
        </w:rPr>
      </w:pPr>
    </w:p>
    <w:p w14:paraId="5823CFD4" w14:textId="77777777" w:rsidR="00222BB8" w:rsidRDefault="00222BB8">
      <w:pPr>
        <w:pStyle w:val="Standard"/>
        <w:rPr>
          <w:b/>
          <w:bCs/>
        </w:rPr>
      </w:pPr>
    </w:p>
    <w:p w14:paraId="70E8DB4B" w14:textId="77777777" w:rsidR="00222BB8" w:rsidRDefault="00222BB8">
      <w:pPr>
        <w:pStyle w:val="Standard"/>
        <w:rPr>
          <w:b/>
          <w:bCs/>
        </w:rPr>
      </w:pPr>
    </w:p>
    <w:p w14:paraId="3031BFF0" w14:textId="77777777" w:rsidR="00222BB8" w:rsidRDefault="00222BB8">
      <w:pPr>
        <w:pStyle w:val="Standard"/>
        <w:rPr>
          <w:b/>
          <w:bCs/>
        </w:rPr>
      </w:pPr>
    </w:p>
    <w:p w14:paraId="7F9D1F0B" w14:textId="77777777" w:rsidR="00222BB8" w:rsidRDefault="00222BB8">
      <w:pPr>
        <w:pStyle w:val="Standard"/>
        <w:rPr>
          <w:b/>
          <w:bCs/>
        </w:rPr>
      </w:pPr>
    </w:p>
    <w:p w14:paraId="49BCE66D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9" behindDoc="0" locked="0" layoutInCell="1" allowOverlap="1" wp14:anchorId="07B82B13" wp14:editId="3F5937E4">
            <wp:simplePos x="0" y="0"/>
            <wp:positionH relativeFrom="margin">
              <wp:align>right</wp:align>
            </wp:positionH>
            <wp:positionV relativeFrom="paragraph">
              <wp:posOffset>399227</wp:posOffset>
            </wp:positionV>
            <wp:extent cx="6494068" cy="4989240"/>
            <wp:effectExtent l="0" t="0" r="1982" b="1860"/>
            <wp:wrapTopAndBottom/>
            <wp:docPr id="14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4068" cy="498924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Design Sequence Diagram:</w:t>
      </w:r>
    </w:p>
    <w:p w14:paraId="6EE0C022" w14:textId="77777777" w:rsidR="00222BB8" w:rsidRDefault="00222BB8">
      <w:pPr>
        <w:pStyle w:val="Standard"/>
      </w:pPr>
    </w:p>
    <w:p w14:paraId="3F37BEB4" w14:textId="77777777" w:rsidR="00222BB8" w:rsidRDefault="00222BB8">
      <w:pPr>
        <w:pStyle w:val="Standard"/>
      </w:pPr>
    </w:p>
    <w:p w14:paraId="589BDE06" w14:textId="77777777" w:rsidR="00222BB8" w:rsidRDefault="00222BB8">
      <w:pPr>
        <w:pStyle w:val="Standard"/>
      </w:pPr>
    </w:p>
    <w:p w14:paraId="6EA175D3" w14:textId="77777777" w:rsidR="00222BB8" w:rsidRDefault="00222BB8">
      <w:pPr>
        <w:pStyle w:val="Standard"/>
      </w:pPr>
    </w:p>
    <w:p w14:paraId="43322433" w14:textId="77777777" w:rsidR="00222BB8" w:rsidRDefault="00222BB8">
      <w:pPr>
        <w:pStyle w:val="Standard"/>
      </w:pPr>
    </w:p>
    <w:p w14:paraId="75A39ECD" w14:textId="77777777" w:rsidR="00222BB8" w:rsidRDefault="00222BB8">
      <w:pPr>
        <w:pStyle w:val="Standard"/>
      </w:pPr>
    </w:p>
    <w:p w14:paraId="21101C5B" w14:textId="77777777" w:rsidR="00222BB8" w:rsidRDefault="00222BB8">
      <w:pPr>
        <w:pStyle w:val="Standard"/>
      </w:pPr>
    </w:p>
    <w:p w14:paraId="021C8888" w14:textId="77777777" w:rsidR="00222BB8" w:rsidRDefault="00222BB8">
      <w:pPr>
        <w:pStyle w:val="Standard"/>
      </w:pPr>
    </w:p>
    <w:p w14:paraId="1BAE8919" w14:textId="77777777" w:rsidR="00222BB8" w:rsidRDefault="00272F1D">
      <w:pPr>
        <w:pStyle w:val="Standard"/>
      </w:pPr>
      <w:r>
        <w:rPr>
          <w:b/>
          <w:bCs/>
        </w:rPr>
        <w:lastRenderedPageBreak/>
        <w:t>Sequence Step Description:</w:t>
      </w:r>
    </w:p>
    <w:p w14:paraId="11CE46B3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Move Character</w:t>
      </w:r>
    </w:p>
    <w:p w14:paraId="317AF780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5575C55C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is in an active play-session, game is not paused.</w:t>
      </w:r>
    </w:p>
    <w:p w14:paraId="22214ECA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The character moves in the direction desired by the player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386780C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8523A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779C5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2A9B03B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39EF7" w14:textId="77777777" w:rsidR="00222BB8" w:rsidRDefault="00272F1D">
            <w:pPr>
              <w:pStyle w:val="TableContents"/>
              <w:jc w:val="center"/>
            </w:pPr>
            <w:r>
              <w:t>1. User presses movement key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659AC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3FB70C4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A2A1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5CBCEC" w14:textId="77777777" w:rsidR="00222BB8" w:rsidRDefault="00272F1D">
            <w:pPr>
              <w:pStyle w:val="TableContents"/>
            </w:pPr>
            <w:r>
              <w:t>2.1. If player enters</w:t>
            </w:r>
          </w:p>
          <w:p w14:paraId="39C86F0B" w14:textId="77777777" w:rsidR="00222BB8" w:rsidRDefault="00272F1D">
            <w:pPr>
              <w:pStyle w:val="TableContents"/>
            </w:pPr>
            <w:r>
              <w:t xml:space="preserve">       (a) a-key, or</w:t>
            </w:r>
          </w:p>
          <w:p w14:paraId="5958D382" w14:textId="77777777" w:rsidR="00222BB8" w:rsidRDefault="00272F1D">
            <w:pPr>
              <w:pStyle w:val="TableContents"/>
            </w:pPr>
            <w:r>
              <w:t xml:space="preserve">       (b) left arrow key</w:t>
            </w:r>
          </w:p>
        </w:tc>
      </w:tr>
      <w:tr w:rsidR="00222BB8" w14:paraId="60141BC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DCDE9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15B9A" w14:textId="77777777" w:rsidR="00222BB8" w:rsidRDefault="00272F1D">
            <w:pPr>
              <w:pStyle w:val="TableContents"/>
            </w:pPr>
            <w:r>
              <w:t>2.1.1. The UI sends a message to the message controller.</w:t>
            </w:r>
          </w:p>
        </w:tc>
      </w:tr>
      <w:tr w:rsidR="00222BB8" w14:paraId="6F22E78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B872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CAA6C" w14:textId="77777777" w:rsidR="00222BB8" w:rsidRDefault="00272F1D">
            <w:pPr>
              <w:pStyle w:val="TableContents"/>
            </w:pPr>
            <w:r>
              <w:t xml:space="preserve">2.1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left.</w:t>
            </w:r>
          </w:p>
        </w:tc>
      </w:tr>
      <w:tr w:rsidR="00222BB8" w14:paraId="5A77D7C3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9B86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53464" w14:textId="77777777" w:rsidR="00222BB8" w:rsidRDefault="00272F1D">
            <w:pPr>
              <w:pStyle w:val="TableContents"/>
            </w:pPr>
            <w:r>
              <w:t>2.1.3. The game controller moves the player left.</w:t>
            </w:r>
          </w:p>
        </w:tc>
      </w:tr>
      <w:tr w:rsidR="00222BB8" w14:paraId="34EE1ED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D423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01DA73" w14:textId="77777777" w:rsidR="00222BB8" w:rsidRDefault="00272F1D">
            <w:pPr>
              <w:pStyle w:val="TableContents"/>
            </w:pPr>
            <w:r>
              <w:t>2.2. If player enters</w:t>
            </w:r>
          </w:p>
          <w:p w14:paraId="30263689" w14:textId="77777777" w:rsidR="00222BB8" w:rsidRDefault="00272F1D">
            <w:pPr>
              <w:pStyle w:val="TableContents"/>
            </w:pPr>
            <w:r>
              <w:t xml:space="preserve">       (a) d-key, or</w:t>
            </w:r>
          </w:p>
          <w:p w14:paraId="4506E78E" w14:textId="77777777" w:rsidR="00222BB8" w:rsidRDefault="00272F1D">
            <w:pPr>
              <w:pStyle w:val="TableContents"/>
            </w:pPr>
            <w:r>
              <w:t xml:space="preserve">       (b) right arrow key</w:t>
            </w:r>
          </w:p>
        </w:tc>
      </w:tr>
      <w:tr w:rsidR="00222BB8" w14:paraId="5DB4B39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22A37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58890" w14:textId="77777777" w:rsidR="00222BB8" w:rsidRDefault="00272F1D">
            <w:pPr>
              <w:pStyle w:val="TableContents"/>
            </w:pPr>
            <w:r>
              <w:t>2.2.1. The UI sends a message to the message controller.</w:t>
            </w:r>
          </w:p>
        </w:tc>
      </w:tr>
      <w:tr w:rsidR="00222BB8" w14:paraId="5B2EED4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5B437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7E3E7" w14:textId="77777777" w:rsidR="00222BB8" w:rsidRDefault="00272F1D">
            <w:pPr>
              <w:pStyle w:val="TableContents"/>
            </w:pPr>
            <w:r>
              <w:t xml:space="preserve">2.2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right.</w:t>
            </w:r>
          </w:p>
        </w:tc>
      </w:tr>
      <w:tr w:rsidR="00222BB8" w14:paraId="688F315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0DCB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30F761" w14:textId="77777777" w:rsidR="00222BB8" w:rsidRDefault="00272F1D">
            <w:pPr>
              <w:pStyle w:val="TableContents"/>
            </w:pPr>
            <w:r>
              <w:t>2.2.3. The game controller moves the player right.</w:t>
            </w:r>
          </w:p>
        </w:tc>
      </w:tr>
      <w:tr w:rsidR="00222BB8" w14:paraId="7832A87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475B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43C7B" w14:textId="77777777" w:rsidR="00222BB8" w:rsidRDefault="00272F1D">
            <w:pPr>
              <w:pStyle w:val="TableContents"/>
            </w:pPr>
            <w:r>
              <w:t>2.3. If player enters</w:t>
            </w:r>
          </w:p>
          <w:p w14:paraId="3A90F61A" w14:textId="77777777" w:rsidR="00222BB8" w:rsidRDefault="00272F1D">
            <w:pPr>
              <w:pStyle w:val="TableContents"/>
            </w:pPr>
            <w:r>
              <w:t xml:space="preserve">       (a) w-key, or</w:t>
            </w:r>
          </w:p>
          <w:p w14:paraId="663E1EDB" w14:textId="77777777" w:rsidR="00222BB8" w:rsidRDefault="00272F1D">
            <w:pPr>
              <w:pStyle w:val="TableContents"/>
            </w:pPr>
            <w:r>
              <w:t xml:space="preserve">       (b) up arrow key</w:t>
            </w:r>
          </w:p>
        </w:tc>
      </w:tr>
      <w:tr w:rsidR="00222BB8" w14:paraId="47AA00C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761FE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B26A6F" w14:textId="77777777" w:rsidR="00222BB8" w:rsidRDefault="00272F1D">
            <w:pPr>
              <w:pStyle w:val="TableContents"/>
            </w:pPr>
            <w:r>
              <w:t>2.3.1. The UI sends a message to the message controller.</w:t>
            </w:r>
          </w:p>
        </w:tc>
      </w:tr>
      <w:tr w:rsidR="00222BB8" w14:paraId="731CF98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CFE6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89807" w14:textId="77777777" w:rsidR="00222BB8" w:rsidRDefault="00272F1D">
            <w:pPr>
              <w:pStyle w:val="TableContents"/>
            </w:pPr>
            <w:r>
              <w:t xml:space="preserve">2.3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up.</w:t>
            </w:r>
          </w:p>
        </w:tc>
      </w:tr>
      <w:tr w:rsidR="00222BB8" w14:paraId="219CFF7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D26E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A3FC3" w14:textId="77777777" w:rsidR="00222BB8" w:rsidRDefault="00272F1D">
            <w:pPr>
              <w:pStyle w:val="TableContents"/>
            </w:pPr>
            <w:r>
              <w:t>2.3.3. The game controller moves the player up. (jump)</w:t>
            </w:r>
          </w:p>
        </w:tc>
      </w:tr>
      <w:tr w:rsidR="00222BB8" w14:paraId="76AF6BF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274F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D182B" w14:textId="77777777" w:rsidR="00222BB8" w:rsidRDefault="00272F1D">
            <w:pPr>
              <w:pStyle w:val="TableContents"/>
            </w:pPr>
            <w:r>
              <w:t>2.4. If player enters</w:t>
            </w:r>
          </w:p>
          <w:p w14:paraId="74A5028F" w14:textId="77777777" w:rsidR="00222BB8" w:rsidRDefault="00272F1D">
            <w:pPr>
              <w:pStyle w:val="TableContents"/>
            </w:pPr>
            <w:r>
              <w:lastRenderedPageBreak/>
              <w:t xml:space="preserve">       (a) s-key, or</w:t>
            </w:r>
          </w:p>
          <w:p w14:paraId="79601916" w14:textId="77777777" w:rsidR="00222BB8" w:rsidRDefault="00272F1D">
            <w:pPr>
              <w:pStyle w:val="TableContents"/>
            </w:pPr>
            <w:r>
              <w:t xml:space="preserve">       (b) down arrow key</w:t>
            </w:r>
          </w:p>
        </w:tc>
      </w:tr>
      <w:tr w:rsidR="00222BB8" w14:paraId="68F5988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E7A4A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363756" w14:textId="77777777" w:rsidR="00222BB8" w:rsidRDefault="00272F1D">
            <w:pPr>
              <w:pStyle w:val="TableContents"/>
            </w:pPr>
            <w:r>
              <w:t>2.4.1. The UI sends a message to the message controller.</w:t>
            </w:r>
          </w:p>
        </w:tc>
      </w:tr>
      <w:tr w:rsidR="00222BB8" w14:paraId="239956A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9A5C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87265" w14:textId="77777777" w:rsidR="00222BB8" w:rsidRDefault="00272F1D">
            <w:pPr>
              <w:pStyle w:val="TableContents"/>
            </w:pPr>
            <w:r>
              <w:t xml:space="preserve">2.4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down.</w:t>
            </w:r>
          </w:p>
        </w:tc>
      </w:tr>
      <w:tr w:rsidR="00222BB8" w14:paraId="072C114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DDC7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0C4D5" w14:textId="77777777" w:rsidR="00222BB8" w:rsidRDefault="00272F1D">
            <w:pPr>
              <w:pStyle w:val="TableContents"/>
            </w:pPr>
            <w:r>
              <w:t>2.4.3. The game controller moves the player down. (crouch)</w:t>
            </w:r>
          </w:p>
        </w:tc>
      </w:tr>
    </w:tbl>
    <w:p w14:paraId="409F6181" w14:textId="77777777" w:rsidR="00222BB8" w:rsidRDefault="00222BB8">
      <w:pPr>
        <w:pStyle w:val="Standard"/>
      </w:pPr>
    </w:p>
    <w:sectPr w:rsidR="00222BB8">
      <w:headerReference w:type="default" r:id="rId20"/>
      <w:footerReference w:type="default" r:id="rId21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6D6221" w14:textId="77777777" w:rsidR="00AC4FAD" w:rsidRDefault="00AC4FAD">
      <w:r>
        <w:separator/>
      </w:r>
    </w:p>
  </w:endnote>
  <w:endnote w:type="continuationSeparator" w:id="0">
    <w:p w14:paraId="3D2BE34B" w14:textId="77777777" w:rsidR="00AC4FAD" w:rsidRDefault="00AC4F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6B0FB" w14:textId="77777777" w:rsidR="00927695" w:rsidRDefault="00272F1D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14</w:t>
    </w:r>
    <w:r>
      <w:fldChar w:fldCharType="end"/>
    </w:r>
  </w:p>
  <w:p w14:paraId="33B03978" w14:textId="77777777" w:rsidR="00927695" w:rsidRDefault="00AC4F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A90C9C" w14:textId="77777777" w:rsidR="00AC4FAD" w:rsidRDefault="00AC4FAD">
      <w:r>
        <w:rPr>
          <w:color w:val="000000"/>
        </w:rPr>
        <w:separator/>
      </w:r>
    </w:p>
  </w:footnote>
  <w:footnote w:type="continuationSeparator" w:id="0">
    <w:p w14:paraId="485F328E" w14:textId="77777777" w:rsidR="00AC4FAD" w:rsidRDefault="00AC4F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A5E4D" w14:textId="77777777" w:rsidR="00927695" w:rsidRDefault="00272F1D">
    <w:pPr>
      <w:pStyle w:val="Standard"/>
      <w:jc w:val="right"/>
    </w:pPr>
    <w:r>
      <w:rPr>
        <w:rFonts w:ascii="Arial Nova" w:hAnsi="Arial Nova" w:cs="Times New Roman"/>
        <w:b/>
        <w:noProof/>
        <w:color w:val="214221"/>
        <w:sz w:val="24"/>
        <w:szCs w:val="24"/>
      </w:rPr>
      <w:drawing>
        <wp:anchor distT="0" distB="0" distL="114300" distR="114300" simplePos="0" relativeHeight="251659264" behindDoc="1" locked="0" layoutInCell="1" allowOverlap="1" wp14:anchorId="05CF7370" wp14:editId="028C5440">
          <wp:simplePos x="0" y="0"/>
          <wp:positionH relativeFrom="margin">
            <wp:posOffset>-38862</wp:posOffset>
          </wp:positionH>
          <wp:positionV relativeFrom="paragraph">
            <wp:posOffset>-231160</wp:posOffset>
          </wp:positionV>
          <wp:extent cx="1365839" cy="603321"/>
          <wp:effectExtent l="0" t="0" r="5761" b="6279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65839" cy="603321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15C0A28A" w14:textId="77777777" w:rsidR="00927695" w:rsidRDefault="00272F1D">
    <w:pPr>
      <w:pStyle w:val="Standard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C88D671" wp14:editId="089799ED">
              <wp:simplePos x="0" y="0"/>
              <wp:positionH relativeFrom="margin">
                <wp:posOffset>-38496</wp:posOffset>
              </wp:positionH>
              <wp:positionV relativeFrom="paragraph">
                <wp:posOffset>204459</wp:posOffset>
              </wp:positionV>
              <wp:extent cx="6591296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296" cy="0"/>
                      </a:xfrm>
                      <a:prstGeom prst="straightConnector1">
                        <a:avLst/>
                      </a:prstGeom>
                      <a:noFill/>
                      <a:ln w="19110" cap="flat">
                        <a:solidFill>
                          <a:srgbClr val="214221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1EADD82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Connector 2" o:spid="_x0000_s1026" type="#_x0000_t32" style="position:absolute;margin-left:-3.05pt;margin-top:16.1pt;width:519pt;height:0;z-index:-2516561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" strokecolor="#214221" strokeweight=".53083mm">
              <v:stroke joinstyle="miter"/>
              <w10:wrap anchorx="margin"/>
            </v:shape>
          </w:pict>
        </mc:Fallback>
      </mc:AlternateContent>
    </w:r>
    <w:r>
      <w:rPr>
        <w:rFonts w:ascii="Arial Nova" w:hAnsi="Arial Nova" w:cs="Times New Roman"/>
        <w:b/>
        <w:color w:val="214221"/>
        <w:sz w:val="24"/>
        <w:szCs w:val="24"/>
      </w:rPr>
      <w:t>Deliverable 2: Sequence Diagra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5E13E9"/>
    <w:multiLevelType w:val="multilevel"/>
    <w:tmpl w:val="297C00E0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AUJjcwszQyNLSyUdpeDU4uLM/DyQApNaAAEBJL4sAAAA"/>
  </w:docVars>
  <w:rsids>
    <w:rsidRoot w:val="00222BB8"/>
    <w:rsid w:val="00222BB8"/>
    <w:rsid w:val="00272F1D"/>
    <w:rsid w:val="004226D7"/>
    <w:rsid w:val="00527A9E"/>
    <w:rsid w:val="006811DC"/>
    <w:rsid w:val="008362E1"/>
    <w:rsid w:val="0094483E"/>
    <w:rsid w:val="00A66779"/>
    <w:rsid w:val="00AC4FAD"/>
    <w:rsid w:val="00B0703E"/>
    <w:rsid w:val="00B6286A"/>
    <w:rsid w:val="00BF3E9B"/>
    <w:rsid w:val="00D46309"/>
    <w:rsid w:val="00E71585"/>
    <w:rsid w:val="00FB2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F5269"/>
  <w15:docId w15:val="{0CC70357-20F8-4101-9608-2A5BE42C4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160" w:line="25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ListParagraph">
    <w:name w:val="List Paragraph"/>
    <w:basedOn w:val="Standard"/>
    <w:pPr>
      <w:ind w:left="720"/>
    </w:pPr>
  </w:style>
  <w:style w:type="paragraph" w:customStyle="1" w:styleId="HeaderandFooter">
    <w:name w:val="Header and Footer"/>
    <w:basedOn w:val="Standard"/>
  </w:style>
  <w:style w:type="paragraph" w:styleId="Header">
    <w:name w:val="header"/>
    <w:basedOn w:val="Standar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Standard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Standard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Standard"/>
    <w:pPr>
      <w:spacing w:after="0" w:line="240" w:lineRule="auto"/>
    </w:pPr>
    <w:rPr>
      <w:rFonts w:ascii="Segoe UI" w:eastAsia="Segoe UI" w:hAnsi="Segoe UI" w:cs="Segoe UI"/>
      <w:sz w:val="18"/>
      <w:szCs w:val="18"/>
    </w:r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hb">
    <w:name w:val="hb"/>
    <w:basedOn w:val="DefaultParagraphFont"/>
  </w:style>
  <w:style w:type="character" w:customStyle="1" w:styleId="g2">
    <w:name w:val="g2"/>
    <w:basedOn w:val="DefaultParagraphFont"/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Segoe UI" w:eastAsia="Segoe UI" w:hAnsi="Segoe UI" w:cs="Segoe UI"/>
      <w:sz w:val="18"/>
      <w:szCs w:val="18"/>
    </w:rPr>
  </w:style>
  <w:style w:type="numbering" w:customStyle="1" w:styleId="NoList1">
    <w:name w:val="No List_1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4</Pages>
  <Words>667</Words>
  <Characters>380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sincyr</dc:creator>
  <cp:lastModifiedBy>David Sincyr</cp:lastModifiedBy>
  <cp:revision>9</cp:revision>
  <cp:lastPrinted>2020-03-18T23:25:00Z</cp:lastPrinted>
  <dcterms:created xsi:type="dcterms:W3CDTF">2020-03-17T20:11:00Z</dcterms:created>
  <dcterms:modified xsi:type="dcterms:W3CDTF">2020-04-07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